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75C2" w:rsidRDefault="005E75C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4247"/>
      </w:tblGrid>
      <w:tr w:rsidR="005E75C2" w:rsidRPr="00C549CC" w:rsidTr="005E75C2">
        <w:tc>
          <w:tcPr>
            <w:tcW w:w="562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№ </w:t>
            </w:r>
            <w:proofErr w:type="gramStart"/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п</w:t>
            </w:r>
            <w:proofErr w:type="gramEnd"/>
            <w:r w:rsidRPr="00C549C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/</w:t>
            </w: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п</w:t>
            </w:r>
          </w:p>
        </w:tc>
        <w:tc>
          <w:tcPr>
            <w:tcW w:w="4536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Ссылка</w:t>
            </w:r>
          </w:p>
        </w:tc>
        <w:tc>
          <w:tcPr>
            <w:tcW w:w="4247" w:type="dxa"/>
          </w:tcPr>
          <w:p w:rsidR="005E75C2" w:rsidRPr="00C549CC" w:rsidRDefault="005E75C2" w:rsidP="007054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b/>
                <w:sz w:val="24"/>
                <w:szCs w:val="24"/>
              </w:rPr>
              <w:t>Название источника, дата обращения</w:t>
            </w:r>
          </w:p>
        </w:tc>
      </w:tr>
      <w:tr w:rsidR="005E75C2" w:rsidRPr="00C549CC" w:rsidTr="005E75C2">
        <w:tc>
          <w:tcPr>
            <w:tcW w:w="562" w:type="dxa"/>
          </w:tcPr>
          <w:p w:rsidR="005E75C2" w:rsidRPr="00C549CC" w:rsidRDefault="005E75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36" w:type="dxa"/>
          </w:tcPr>
          <w:p w:rsidR="005E75C2" w:rsidRPr="00C549CC" w:rsidRDefault="00CE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http://www.dommuseum.ru/</w:t>
            </w:r>
          </w:p>
        </w:tc>
        <w:tc>
          <w:tcPr>
            <w:tcW w:w="4247" w:type="dxa"/>
          </w:tcPr>
          <w:p w:rsidR="005E75C2" w:rsidRPr="00C549CC" w:rsidRDefault="007054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Официальный сайт Д</w:t>
            </w:r>
            <w:r w:rsidR="00CE7076" w:rsidRPr="00C549CC">
              <w:rPr>
                <w:rFonts w:ascii="Times New Roman" w:hAnsi="Times New Roman" w:cs="Times New Roman"/>
                <w:sz w:val="24"/>
                <w:szCs w:val="24"/>
              </w:rPr>
              <w:t>ома-музея Марины Цветаевой. Дата обращения</w:t>
            </w:r>
            <w:r w:rsidRPr="00C549C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E7076" w:rsidRPr="00C549CC">
              <w:rPr>
                <w:rFonts w:ascii="Times New Roman" w:hAnsi="Times New Roman" w:cs="Times New Roman"/>
                <w:sz w:val="24"/>
                <w:szCs w:val="24"/>
              </w:rPr>
              <w:t xml:space="preserve"> 10.02.2019</w:t>
            </w:r>
          </w:p>
        </w:tc>
      </w:tr>
    </w:tbl>
    <w:p w:rsidR="005E75C2" w:rsidRDefault="005E75C2">
      <w:bookmarkStart w:id="0" w:name="_GoBack"/>
      <w:bookmarkEnd w:id="0"/>
    </w:p>
    <w:sectPr w:rsidR="005E75C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TM3NrU0NDEyNjdT0lEKTi0uzszPAykwrAUAF2pz0ywAAAA="/>
  </w:docVars>
  <w:rsids>
    <w:rsidRoot w:val="00095603"/>
    <w:rsid w:val="00095603"/>
    <w:rsid w:val="000B3579"/>
    <w:rsid w:val="00384DAD"/>
    <w:rsid w:val="004150FA"/>
    <w:rsid w:val="005E75C2"/>
    <w:rsid w:val="007054F8"/>
    <w:rsid w:val="00836F42"/>
    <w:rsid w:val="009C3EED"/>
    <w:rsid w:val="00C549CC"/>
    <w:rsid w:val="00CE7076"/>
    <w:rsid w:val="00F74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36F42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5E7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36F42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5E7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Васильевна Мельникова</dc:creator>
  <cp:keywords/>
  <dc:description/>
  <cp:lastModifiedBy>Екатерина Н. Кирьянова</cp:lastModifiedBy>
  <cp:revision>6</cp:revision>
  <dcterms:created xsi:type="dcterms:W3CDTF">2018-08-23T15:41:00Z</dcterms:created>
  <dcterms:modified xsi:type="dcterms:W3CDTF">2019-02-13T07:45:00Z</dcterms:modified>
</cp:coreProperties>
</file>